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NoSpacing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NoSpacing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NoSpacing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NoSpacing"/>
        <w:jc w:val="both"/>
        <w:rPr>
          <w:rFonts w:ascii="Arial" w:hAnsi="Arial" w:cs="Arial"/>
          <w:sz w:val="24"/>
          <w:lang w:val="en-GB"/>
        </w:rPr>
      </w:pPr>
    </w:p>
    <w:sectPr w:rsidR="00117B0F" w:rsidRPr="001452D7">
      <w:footerReference w:type="default" r:id="rId7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D3338" w14:textId="77777777" w:rsidR="003326C9" w:rsidRDefault="003326C9" w:rsidP="009D7009">
      <w:pPr>
        <w:spacing w:after="0" w:line="240" w:lineRule="auto"/>
      </w:pPr>
      <w:r>
        <w:separator/>
      </w:r>
    </w:p>
  </w:endnote>
  <w:endnote w:type="continuationSeparator" w:id="0">
    <w:p w14:paraId="77E8A4E1" w14:textId="77777777" w:rsidR="003326C9" w:rsidRDefault="003326C9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libri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7B45F" w14:textId="24EF010A" w:rsidR="009D7009" w:rsidRPr="00EE2832" w:rsidRDefault="00EE2832" w:rsidP="009D7009">
    <w:pPr>
      <w:spacing w:after="0" w:line="240" w:lineRule="auto"/>
      <w:rPr>
        <w:rFonts w:ascii="Times New Roman" w:eastAsia="Times New Roman" w:hAnsi="Times New Roman" w:cs="Times New Roman"/>
        <w:color w:val="auto"/>
        <w:lang w:val="en-GB" w:eastAsia="zh-CN"/>
      </w:rPr>
    </w:pP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</w:t>
    </w:r>
    <w:r w:rsidR="006652F1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Festival 202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5</w:t>
    </w:r>
    <w:r w:rsidR="00514C63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one-page abstract template 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(https://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.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meduniwien.ac.at/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</w:t>
    </w:r>
    <w:r w:rsidR="00514C63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-festival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-2025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/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)</w:t>
    </w:r>
  </w:p>
  <w:p w14:paraId="72861AD5" w14:textId="77777777" w:rsidR="009D7009" w:rsidRPr="00E073A7" w:rsidRDefault="009D7009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C2CBC" w14:textId="77777777" w:rsidR="003326C9" w:rsidRDefault="003326C9" w:rsidP="009D7009">
      <w:pPr>
        <w:spacing w:after="0" w:line="240" w:lineRule="auto"/>
      </w:pPr>
      <w:r>
        <w:separator/>
      </w:r>
    </w:p>
  </w:footnote>
  <w:footnote w:type="continuationSeparator" w:id="0">
    <w:p w14:paraId="083A0EAD" w14:textId="77777777" w:rsidR="003326C9" w:rsidRDefault="003326C9" w:rsidP="009D70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3326C9"/>
    <w:rsid w:val="004100C8"/>
    <w:rsid w:val="004C08D4"/>
    <w:rsid w:val="00514C63"/>
    <w:rsid w:val="005B64B6"/>
    <w:rsid w:val="005D0EAB"/>
    <w:rsid w:val="006256A3"/>
    <w:rsid w:val="006652F1"/>
    <w:rsid w:val="006A6F33"/>
    <w:rsid w:val="006B22AA"/>
    <w:rsid w:val="006C571A"/>
    <w:rsid w:val="008B154E"/>
    <w:rsid w:val="008F6FDF"/>
    <w:rsid w:val="009D7009"/>
    <w:rsid w:val="00C21AF2"/>
    <w:rsid w:val="00C438B2"/>
    <w:rsid w:val="00C90E30"/>
    <w:rsid w:val="00CC14A6"/>
    <w:rsid w:val="00D04CE8"/>
    <w:rsid w:val="00E073A7"/>
    <w:rsid w:val="00EE2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</w:rPr>
  </w:style>
  <w:style w:type="paragraph" w:styleId="Heading4">
    <w:name w:val="heading 4"/>
    <w:basedOn w:val="Normal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3F449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F449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DefaultParagraphFon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Emphasis">
    <w:name w:val="Emphasis"/>
    <w:basedOn w:val="DefaultParagraphFont"/>
    <w:uiPriority w:val="20"/>
    <w:qFormat/>
    <w:rsid w:val="00FD581C"/>
    <w:rPr>
      <w:i/>
      <w:iCs/>
    </w:rPr>
  </w:style>
  <w:style w:type="character" w:styleId="Strong">
    <w:name w:val="Strong"/>
    <w:basedOn w:val="DefaultParagraphFont"/>
    <w:uiPriority w:val="22"/>
    <w:qFormat/>
    <w:rsid w:val="00FD581C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3F4492"/>
    <w:rPr>
      <w:color w:val="00000A"/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F449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Revision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DefaultParagraphFont"/>
    <w:uiPriority w:val="99"/>
    <w:unhideWhenUsed/>
    <w:rsid w:val="009D700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09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46AE-2EE2-4B4D-8891-F14502AF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Roxane Licandro</cp:lastModifiedBy>
  <cp:revision>5</cp:revision>
  <cp:lastPrinted>2018-10-01T11:09:00Z</cp:lastPrinted>
  <dcterms:created xsi:type="dcterms:W3CDTF">2021-10-06T13:27:00Z</dcterms:created>
  <dcterms:modified xsi:type="dcterms:W3CDTF">2025-02-14T10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